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14ED7E01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7607B497" w14:textId="7CFDFAD5" w:rsidR="002E5505" w:rsidRDefault="002E5505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</w:p>
    <w:p w14:paraId="368CC154" w14:textId="3AE52915" w:rsidR="002E5505" w:rsidRDefault="002E5505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ab/>
      </w:r>
      <w:r w:rsidRPr="002E5505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>SELECT FIRST_NAME AS WORKER_NAME from Worker;</w:t>
      </w:r>
    </w:p>
    <w:p w14:paraId="0465CC0C" w14:textId="77777777" w:rsidR="002E5505" w:rsidRPr="007A1BB7" w:rsidRDefault="002E5505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</w:p>
    <w:p w14:paraId="1924BD64" w14:textId="50518B6D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635EAEBC" w14:textId="42624FD8" w:rsidR="002E5505" w:rsidRDefault="002E5505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09DDA60" w14:textId="33E5B990" w:rsidR="002E5505" w:rsidRDefault="002E5505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2E5505">
        <w:rPr>
          <w:b w:val="0"/>
          <w:bCs w:val="0"/>
          <w:color w:val="444444"/>
          <w:spacing w:val="3"/>
          <w:highlight w:val="yellow"/>
        </w:rPr>
        <w:t>SELECT distinct DEPARTMENT from Worker;</w:t>
      </w:r>
    </w:p>
    <w:p w14:paraId="0F0CAA7F" w14:textId="77777777" w:rsidR="002E5505" w:rsidRDefault="002E5505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7DD2D1C" w14:textId="73F5942A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2F41FAC8" w14:textId="113E9750" w:rsidR="002E5505" w:rsidRDefault="002E5505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93F8492" w14:textId="5ADE1DB1" w:rsidR="002E5505" w:rsidRPr="004B08AC" w:rsidRDefault="002E5505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Open Sans" w:hAnsi="Open Sans" w:cs="Open Sans"/>
          <w:i/>
          <w:iCs/>
          <w:color w:val="000000"/>
          <w:sz w:val="23"/>
          <w:szCs w:val="23"/>
        </w:rPr>
      </w:pPr>
      <w:r>
        <w:rPr>
          <w:b w:val="0"/>
          <w:bCs w:val="0"/>
          <w:color w:val="444444"/>
          <w:spacing w:val="3"/>
        </w:rPr>
        <w:tab/>
      </w:r>
      <w:r w:rsidR="002B4C4E" w:rsidRPr="004B08AC">
        <w:rPr>
          <w:b w:val="0"/>
          <w:bCs w:val="0"/>
          <w:color w:val="444444"/>
          <w:spacing w:val="3"/>
          <w:highlight w:val="yellow"/>
        </w:rPr>
        <w:t>SELECT * FROM</w:t>
      </w:r>
      <w:r w:rsidR="002B4C4E" w:rsidRPr="004B08AC">
        <w:rPr>
          <w:b w:val="0"/>
          <w:bCs w:val="0"/>
          <w:color w:val="444444"/>
          <w:spacing w:val="3"/>
          <w:highlight w:val="yellow"/>
        </w:rPr>
        <w:t xml:space="preserve"> </w:t>
      </w:r>
      <w:r w:rsidR="002B4C4E" w:rsidRPr="002B4C4E">
        <w:rPr>
          <w:b w:val="0"/>
          <w:bCs w:val="0"/>
          <w:color w:val="444444"/>
          <w:spacing w:val="3"/>
          <w:highlight w:val="yellow"/>
        </w:rPr>
        <w:t>(SELECT TOP 5 *</w:t>
      </w:r>
      <w:r w:rsidR="002B4C4E" w:rsidRPr="004B08AC">
        <w:rPr>
          <w:b w:val="0"/>
          <w:bCs w:val="0"/>
          <w:color w:val="444444"/>
          <w:spacing w:val="3"/>
          <w:highlight w:val="yellow"/>
        </w:rPr>
        <w:t xml:space="preserve"> </w:t>
      </w:r>
      <w:r w:rsidR="002B4C4E" w:rsidRPr="002B4C4E">
        <w:rPr>
          <w:b w:val="0"/>
          <w:bCs w:val="0"/>
          <w:color w:val="444444"/>
          <w:spacing w:val="3"/>
          <w:highlight w:val="yellow"/>
        </w:rPr>
        <w:t>FROM table</w:t>
      </w:r>
      <w:r w:rsidR="002B4C4E" w:rsidRPr="004B08AC">
        <w:rPr>
          <w:b w:val="0"/>
          <w:bCs w:val="0"/>
          <w:color w:val="444444"/>
          <w:spacing w:val="3"/>
          <w:highlight w:val="yellow"/>
        </w:rPr>
        <w:t xml:space="preserve"> </w:t>
      </w:r>
      <w:r w:rsidR="002B4C4E" w:rsidRPr="002B4C4E">
        <w:rPr>
          <w:b w:val="0"/>
          <w:bCs w:val="0"/>
          <w:color w:val="444444"/>
          <w:spacing w:val="3"/>
          <w:highlight w:val="yellow"/>
        </w:rPr>
        <w:t>ORDER BY ID DESC)</w:t>
      </w:r>
      <w:r w:rsidR="004B08AC" w:rsidRPr="004B08AC">
        <w:rPr>
          <w:b w:val="0"/>
          <w:bCs w:val="0"/>
          <w:color w:val="444444"/>
          <w:spacing w:val="3"/>
          <w:highlight w:val="yellow"/>
        </w:rPr>
        <w:t xml:space="preserve"> </w:t>
      </w:r>
      <w:r w:rsidR="002B4C4E" w:rsidRPr="002B4C4E">
        <w:rPr>
          <w:b w:val="0"/>
          <w:bCs w:val="0"/>
          <w:color w:val="444444"/>
          <w:spacing w:val="3"/>
          <w:highlight w:val="yellow"/>
        </w:rPr>
        <w:t>ORDER BY id ASC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2B4C4E"/>
    <w:rsid w:val="002E5505"/>
    <w:rsid w:val="004B08AC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79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Indu Mouli Mahamkali</cp:lastModifiedBy>
  <cp:revision>4</cp:revision>
  <dcterms:created xsi:type="dcterms:W3CDTF">2021-03-26T13:45:00Z</dcterms:created>
  <dcterms:modified xsi:type="dcterms:W3CDTF">2021-12-04T07:34:00Z</dcterms:modified>
</cp:coreProperties>
</file>